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Colombia</w:t>
      </w:r>
      <w:r>
        <w:t xml:space="preserve"> </w:t>
      </w:r>
      <w:r>
        <w:t xml:space="preserve">Bogotá</w:t>
      </w:r>
    </w:p>
    <w:bookmarkStart w:id="20" w:name="Xdae489fda3a450b7e6a1ab477be6cdf8803cc3a"/>
    <w:p>
      <w:pPr>
        <w:pStyle w:val="Heading1"/>
      </w:pPr>
      <w:r>
        <w:t xml:space="preserve">Cover Letter for Biologist Position in Colombia Bogotá</w:t>
      </w:r>
    </w:p>
    <w:p>
      <w:pPr>
        <w:pStyle w:val="FirstParagraph"/>
      </w:pPr>
      <w:r>
        <w:t xml:space="preserve">Dear [Hiring Manager's Name],</w:t>
      </w:r>
    </w:p>
    <w:p>
      <w:pPr>
        <w:pStyle w:val="BodyText"/>
      </w:pPr>
      <w:r>
        <w:t xml:space="preserve">I am writing to express my enthusiasm for the Biologist position at [Organization Name] in Colombia Bogotá. As a dedicated and passionate biologist with a strong academic background and hands-on experience in environmental research, I am eager to contribute my expertise to support the critical work being done in this dynamic region. Colombia, particularly Bogotá, is a hub of biodiversity and ecological significance, and I am thrilled at the opportunity to apply my skills in this vibrant environment.</w:t>
      </w:r>
    </w:p>
    <w:p>
      <w:pPr>
        <w:pStyle w:val="BodyText"/>
      </w:pPr>
      <w:r>
        <w:t xml:space="preserve">With a Master’s degree in Biology from [University Name] and over five years of experience in both laboratory and field settings, I have developed a comprehensive understanding of ecological systems, conservation strategies, and scientific research methodologies. My academic journey was deeply rooted in the study of tropical ecosystems, which aligns perfectly with the rich biodiversity found in Colombia. Bogotá’s unique geographical location—nestled within the Andes mountains and surrounded by diverse ecosystems such as paramos, forests, and wetlands—offers a remarkable laboratory for biological research. I am particularly drawn to the chance to work in this region, where my expertise can directly impact conservation efforts and environmental sustainability.</w:t>
      </w:r>
    </w:p>
    <w:p>
      <w:pPr>
        <w:pStyle w:val="BodyText"/>
      </w:pPr>
      <w:r>
        <w:t xml:space="preserve">Throughout my career, I have focused on projects that address pressing ecological challenges. For instance, during my tenure as a Research Assistant at [Previous Organization], I collaborated on a study examining the effects of climate change on native plant species in the Andean region. This work involved extensive fieldwork, data collection, and analysis, culminating in publications that contributed to the scientific understanding of adaptive strategies in high-altitude ecosystems. My ability to design experiments, interpret complex datasets, and communicate findings effectively has been instrumental in driving meaningful outcomes for my teams and organizations.</w:t>
      </w:r>
    </w:p>
    <w:p>
      <w:pPr>
        <w:pStyle w:val="BodyText"/>
      </w:pPr>
      <w:r>
        <w:t xml:space="preserve">My experience extends beyond traditional research settings. I have also worked with local communities and environmental NGOs to promote sustainable practices that balance human needs with ecological preservation. In Colombia, where the intersection of urban development and natural conservation is increasingly critical, these skills are particularly valuable. For example, while working on a project in [Region], I developed educational programs to engage youth in biodiversity protection, fostering a sense of stewardship for their local environment. This experience reinforced my belief that biological research must be accessible and inclusive to drive long-term change.</w:t>
      </w:r>
    </w:p>
    <w:p>
      <w:pPr>
        <w:pStyle w:val="BodyText"/>
      </w:pPr>
      <w:r>
        <w:t xml:space="preserve">What excites me most about the Biologist position in Bogotá is the opportunity to contribute to the region’s growing emphasis on environmental innovation. Colombia has made significant strides in recent years toward protecting its natural heritage, including initiatives like the National Biodiversity Strategy and investments in renewable energy and sustainable agriculture. I am particularly interested in collaborating with organizations that prioritize these goals, leveraging my technical skills in molecular biology, ecological modeling, and data analysis to support evidence-based decision-making. My proficiency in tools such as R programming, GIS mapping, and DNA sequencing would allow me to contribute immediately to ongoing projects.</w:t>
      </w:r>
    </w:p>
    <w:p>
      <w:pPr>
        <w:pStyle w:val="BodyText"/>
      </w:pPr>
      <w:r>
        <w:t xml:space="preserve">In addition to my technical expertise, I bring a strong commitment to ethical research practices and interdisciplinary collaboration. I understand that the challenges facing Bogotá’s ecosystems—ranging from urbanization pressures to climate change—require innovative solutions that integrate scientific rigor with community engagement. For instance, during my time at [Previous Organization], I co-led a team that partnered with local stakeholders to restore degraded habitats in a rapidly developing area. This project not only improved biodiversity but also served as a model for future conservation efforts in similar contexts.</w:t>
      </w:r>
    </w:p>
    <w:p>
      <w:pPr>
        <w:pStyle w:val="BodyText"/>
      </w:pPr>
      <w:r>
        <w:t xml:space="preserve">My decision to apply for this position is also deeply personal. Growing up in [Your City/Region], I was inspired by the natural beauty and ecological complexity of South America. Colombia’s role as one of the world’s most biodiverse countries has always been a source of admiration, and I am eager to contribute to its legacy as a leader in environmental science. Bogotá, with its blend of cultural richness and scientific ambition, represents an ideal setting for me to grow professionally while making a tangible impact on the planet’s health.</w:t>
      </w:r>
    </w:p>
    <w:p>
      <w:pPr>
        <w:pStyle w:val="BodyText"/>
      </w:pPr>
      <w:r>
        <w:t xml:space="preserve">I am particularly attracted to [Organization Name] because of your commitment to [specific project, mission, or value mentioned in the job posting]. Your work in [specific area, e.g., "conserving Andean ecosystems" or "advancing sustainable agriculture"] resonates with my own passion for applying biological research to real-world problems. I am confident that my background in ecological research, combined with my adaptability and drive, would allow me to contribute meaningfully to your team’s objectives.</w:t>
      </w:r>
    </w:p>
    <w:p>
      <w:pPr>
        <w:pStyle w:val="BodyText"/>
      </w:pPr>
      <w:r>
        <w:t xml:space="preserve">Thank you for considering my application. I would be honored to bring my skills, experience, and dedication to [Organization Name] as a Biologist in Colombia Bogotá. I am available at your convenience for an interview and can be reached at [Your Phone Number] or [Your Email Address]. I look forward to the possibility of discussing how my background aligns with your needs and how I can contribute to the continued success of your organizatio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Colombia Bogotá</dc:title>
  <dc:creator/>
  <cp:keywords/>
  <dcterms:created xsi:type="dcterms:W3CDTF">2025-12-11T06:28:02Z</dcterms:created>
  <dcterms:modified xsi:type="dcterms:W3CDTF">2025-12-11T06:28:02Z</dcterms:modified>
</cp:coreProperties>
</file>

<file path=docProps/custom.xml><?xml version="1.0" encoding="utf-8"?>
<Properties xmlns="http://schemas.openxmlformats.org/officeDocument/2006/custom-properties" xmlns:vt="http://schemas.openxmlformats.org/officeDocument/2006/docPropsVTypes"/>
</file>